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15af029867713ed3f97163eabf8dc78bee1ad5"/>
    <w:p>
      <w:pPr>
        <w:pStyle w:val="Heading3"/>
      </w:pPr>
      <w:r>
        <w:t xml:space="preserve">Полицейские района Марфино города Москвы выявили факты нарушения миграционного законодательства</w:t>
      </w:r>
    </w:p>
    <w:p>
      <w:pPr>
        <w:pStyle w:val="FirstParagraph"/>
      </w:pPr>
      <w:r>
        <w:t xml:space="preserve">15.01.2024</w:t>
      </w:r>
    </w:p>
    <w:p>
      <w:pPr>
        <w:pStyle w:val="BodyText"/>
      </w:pPr>
      <w:r>
        <w:t xml:space="preserve">Предварительно установлено, что в целях материального обогащения собственник квартиры на Ботанической улице фиктивно поставил на миграционный учет 5 иностранных граждан по месту своего жительства, предоставив в районный ОВМ недостоверные сведения. При этом мужчина знал, что фактическое жилье по указанному адресу предоставлено им не будет.</w:t>
      </w:r>
    </w:p>
    <w:p>
      <w:pPr>
        <w:pStyle w:val="BodyText"/>
      </w:pPr>
      <w:r>
        <w:t xml:space="preserve">В результате проверочных мероприятий участковые уполномоченные полиции установили и задержали подозреваемого. Им оказался 52-летний житель столицы.</w:t>
      </w:r>
    </w:p>
    <w:p>
      <w:pPr>
        <w:pStyle w:val="BodyText"/>
      </w:pPr>
      <w:r>
        <w:t xml:space="preserve">По данному факту начальником Отделения дознания ОМВД России по району Марфино г. Москвы возбуждено 4 уголовных дела по признакам преступления, предусмотренного статьей 322.3 УК РФ «Фиктивная постановка на учет иностранного гражданина или лица без гражданства по месту пребывания в Российской Федерации». В последующем они будут объединены в одно производство. В отношении подозреваемого избрана мера процессуального принуждения в виде обязательства о явке.</w:t>
      </w:r>
    </w:p>
    <w:p>
      <w:pPr>
        <w:pStyle w:val="BodyText"/>
      </w:pPr>
      <w:r>
        <w:t xml:space="preserve">В настоящее время полицейскими устанавливаются дополнительные эпизоды противоправной деятельности задержанного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8 (495) 616-06-2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ltufievo.mos.ru/security/detail/1210288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ecurity/detail/1210288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ecurity/detail/1210288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2T04:45:57Z</dcterms:created>
  <dcterms:modified xsi:type="dcterms:W3CDTF">2024-08-02T04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